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9636A" w14:textId="7C5FCEB0" w:rsidR="005E4D4F" w:rsidRPr="005E4D4F" w:rsidRDefault="00874012" w:rsidP="005E4D4F">
      <w:pPr>
        <w:pStyle w:val="Abstract-Titel"/>
      </w:pPr>
      <w:r w:rsidRPr="00874012">
        <w:t>Angemessenheit der Erzeugungskapazitäten</w:t>
      </w:r>
      <w:r w:rsidR="00066963">
        <w:t xml:space="preserve"> in </w:t>
      </w:r>
      <w:bookmarkStart w:id="0" w:name="_GoBack"/>
      <w:r w:rsidR="00066963">
        <w:t>Deutsch</w:t>
      </w:r>
      <w:bookmarkEnd w:id="0"/>
      <w:r w:rsidR="00066963">
        <w:t>land bei einem Kohleausstieg im Jahr 2030</w:t>
      </w:r>
    </w:p>
    <w:p w14:paraId="54379F0A" w14:textId="1CACCB75" w:rsidR="00BF05FA" w:rsidRDefault="00BF05FA" w:rsidP="00A156E4">
      <w:pPr>
        <w:pStyle w:val="AutorenOrganisation"/>
      </w:pPr>
      <w:r>
        <w:t>Themenbereich</w:t>
      </w:r>
      <w:r w:rsidR="00847E3C">
        <w:t xml:space="preserve">: </w:t>
      </w:r>
      <w:r w:rsidR="00847E3C" w:rsidRPr="00847E3C">
        <w:t>(1) Energie-/Klimapolitik, Versorgungssicherheit</w:t>
      </w:r>
    </w:p>
    <w:p w14:paraId="74DD320C" w14:textId="77777777" w:rsidR="001F2885" w:rsidRDefault="001F2885" w:rsidP="001F2885">
      <w:pPr>
        <w:pStyle w:val="AutorenOrganisation"/>
      </w:pPr>
      <w:r>
        <w:t>Florian ZIMMERMANN</w:t>
      </w:r>
      <w:r w:rsidRPr="00010E92">
        <w:rPr>
          <w:vertAlign w:val="superscript"/>
        </w:rPr>
        <w:footnoteReference w:id="1"/>
      </w:r>
      <w:r w:rsidRPr="001F2885">
        <w:rPr>
          <w:vertAlign w:val="superscript"/>
        </w:rPr>
        <w:t>(1)</w:t>
      </w:r>
      <w:r>
        <w:t xml:space="preserve">, Emil </w:t>
      </w:r>
      <w:proofErr w:type="gramStart"/>
      <w:r>
        <w:t>KRAFT</w:t>
      </w:r>
      <w:r w:rsidRPr="001F2885">
        <w:rPr>
          <w:vertAlign w:val="superscript"/>
        </w:rPr>
        <w:t>(</w:t>
      </w:r>
      <w:proofErr w:type="gramEnd"/>
      <w:r w:rsidRPr="001F2885">
        <w:rPr>
          <w:vertAlign w:val="superscript"/>
        </w:rPr>
        <w:t>1)</w:t>
      </w:r>
      <w:r>
        <w:t>, Julius BERANEK</w:t>
      </w:r>
      <w:r w:rsidRPr="001F2885">
        <w:rPr>
          <w:vertAlign w:val="superscript"/>
        </w:rPr>
        <w:t>(1)</w:t>
      </w:r>
      <w:r>
        <w:t>, Wolf FICHTNER</w:t>
      </w:r>
      <w:r w:rsidRPr="001F2885">
        <w:rPr>
          <w:vertAlign w:val="superscript"/>
        </w:rPr>
        <w:t>(1)</w:t>
      </w:r>
    </w:p>
    <w:p w14:paraId="64D5FA62" w14:textId="3893CCCA" w:rsidR="005E4D4F" w:rsidRDefault="001F2885" w:rsidP="001F2885">
      <w:pPr>
        <w:pStyle w:val="AutorenOrganisation"/>
      </w:pPr>
      <w:r w:rsidRPr="001F2885">
        <w:rPr>
          <w:vertAlign w:val="superscript"/>
        </w:rPr>
        <w:t>(1)</w:t>
      </w:r>
      <w:r>
        <w:t xml:space="preserve">  Lehrstuhl für Energiewirtschaft, Karlsruher Institut für Technologie (KIT)</w:t>
      </w:r>
    </w:p>
    <w:p w14:paraId="7FF35D89" w14:textId="1771D67E" w:rsidR="00A07737" w:rsidRPr="005E4D4F" w:rsidRDefault="00A07737" w:rsidP="00FB69AE">
      <w:pPr>
        <w:rPr>
          <w:lang w:val="de-AT"/>
        </w:rPr>
      </w:pPr>
    </w:p>
    <w:p w14:paraId="36584C1A" w14:textId="61530E5C" w:rsidR="005E4D4F" w:rsidRPr="005E4D4F" w:rsidRDefault="005E4D4F" w:rsidP="005E4D4F">
      <w:pPr>
        <w:pStyle w:val="Ueberschrift"/>
      </w:pPr>
      <w:r w:rsidRPr="005E4D4F">
        <w:t>Motivation und zentrale Fragestellung</w:t>
      </w:r>
    </w:p>
    <w:p w14:paraId="5490CF37" w14:textId="499FBC47" w:rsidR="00292ACB" w:rsidRDefault="002F6BBA" w:rsidP="00227125">
      <w:r>
        <w:t xml:space="preserve">In Deutschland wurde der Ausstieg aus der Kohleverstromung bis spätestens im Jahr 2038 </w:t>
      </w:r>
      <w:r w:rsidR="00384E94">
        <w:t>(</w:t>
      </w:r>
      <w:r w:rsidR="00872894">
        <w:t>mit</w:t>
      </w:r>
      <w:r>
        <w:t xml:space="preserve"> einige</w:t>
      </w:r>
      <w:r w:rsidR="00872894">
        <w:t>n</w:t>
      </w:r>
      <w:r>
        <w:t xml:space="preserve"> </w:t>
      </w:r>
      <w:r w:rsidR="00EC1016">
        <w:t>Etappen</w:t>
      </w:r>
      <w:r>
        <w:t>ziele</w:t>
      </w:r>
      <w:r w:rsidR="00872894">
        <w:t>n</w:t>
      </w:r>
      <w:r w:rsidR="00384E94">
        <w:t>)</w:t>
      </w:r>
      <w:r w:rsidR="00EC1016">
        <w:t xml:space="preserve"> </w:t>
      </w:r>
      <w:r w:rsidR="00872894">
        <w:t xml:space="preserve">gesetzlich verankert </w:t>
      </w:r>
      <w:r w:rsidR="00EC1016">
        <w:t>(siehe §</w:t>
      </w:r>
      <w:r w:rsidR="00872894">
        <w:t xml:space="preserve"> </w:t>
      </w:r>
      <w:r w:rsidR="00EC1016">
        <w:t xml:space="preserve">2 Abs. 2, </w:t>
      </w:r>
      <w:r w:rsidR="00EC1016" w:rsidRPr="003C6AAA">
        <w:t>Kohleausstiegsgesetz</w:t>
      </w:r>
      <w:r w:rsidR="00EC1016">
        <w:t>)</w:t>
      </w:r>
      <w:r>
        <w:t xml:space="preserve">. Politisch wird ein vorgezogener Ausstieg im Jahr 2030 gewünscht. Mit diesem vorgezogenen Ausstieg würden </w:t>
      </w:r>
      <w:r w:rsidR="008348D2">
        <w:t>planmäßig ca.</w:t>
      </w:r>
      <w:r>
        <w:t xml:space="preserve"> 1</w:t>
      </w:r>
      <w:r w:rsidR="003C6AAA">
        <w:t>7</w:t>
      </w:r>
      <w:r>
        <w:t xml:space="preserve"> GW </w:t>
      </w:r>
      <w:r w:rsidR="003C6AAA">
        <w:t>(8 GW Stein- und 9 GW Braunkohle, §</w:t>
      </w:r>
      <w:r w:rsidR="00872894">
        <w:t xml:space="preserve"> </w:t>
      </w:r>
      <w:r w:rsidR="008348D2">
        <w:t>2 Abs. 2</w:t>
      </w:r>
      <w:r w:rsidR="003C6AAA">
        <w:t xml:space="preserve">, </w:t>
      </w:r>
      <w:r w:rsidR="003C6AAA" w:rsidRPr="003C6AAA">
        <w:t>Kohleausstiegsgesetz</w:t>
      </w:r>
      <w:r w:rsidR="003C6AAA">
        <w:t xml:space="preserve">) </w:t>
      </w:r>
      <w:r>
        <w:t>Erzeugungsleistung</w:t>
      </w:r>
      <w:r w:rsidR="00EC1016">
        <w:t xml:space="preserve"> der Kohlekraftwerke</w:t>
      </w:r>
      <w:r>
        <w:t xml:space="preserve"> aus dem Markt genommen</w:t>
      </w:r>
      <w:r w:rsidR="001D4C45">
        <w:t xml:space="preserve"> (siehe </w:t>
      </w:r>
      <w:r w:rsidR="001D4C45">
        <w:fldChar w:fldCharType="begin"/>
      </w:r>
      <w:r w:rsidR="001D4C45">
        <w:instrText xml:space="preserve"> REF _Ref119941032 \h </w:instrText>
      </w:r>
      <w:r w:rsidR="001D4C45">
        <w:fldChar w:fldCharType="separate"/>
      </w:r>
      <w:r w:rsidR="001D4C45">
        <w:t xml:space="preserve">Abbildung </w:t>
      </w:r>
      <w:r w:rsidR="001D4C45">
        <w:rPr>
          <w:noProof/>
        </w:rPr>
        <w:t>1</w:t>
      </w:r>
      <w:r w:rsidR="001D4C45">
        <w:fldChar w:fldCharType="end"/>
      </w:r>
      <w:r w:rsidR="001D4C45">
        <w:t>)</w:t>
      </w:r>
      <w:r>
        <w:t>.</w:t>
      </w:r>
      <w:r w:rsidR="00EC1016">
        <w:t xml:space="preserve"> </w:t>
      </w:r>
      <w:r w:rsidR="00EC09ED">
        <w:t>Jedoch sind im Jahr 2030 weiterhin Erzeugungstechnologien wie Gaskraftwerke notwendig, um dem Strommarkt ausreichend gesicherte Leistung zur Verfügung stellen zu können.</w:t>
      </w:r>
    </w:p>
    <w:p w14:paraId="37B9E1D7" w14:textId="77777777" w:rsidR="00EC09ED" w:rsidRDefault="00EC09ED" w:rsidP="00227125"/>
    <w:p w14:paraId="526A4A38" w14:textId="30872504" w:rsidR="00EC1016" w:rsidRDefault="00384E94" w:rsidP="002F5790">
      <w:r>
        <w:t>Dabei</w:t>
      </w:r>
      <w:r w:rsidR="00292ACB">
        <w:t xml:space="preserve"> steht die Frage des </w:t>
      </w:r>
      <w:r w:rsidR="002F5790">
        <w:t>r</w:t>
      </w:r>
      <w:r w:rsidR="00292ACB">
        <w:t xml:space="preserve">echtzeitigen Zubaus </w:t>
      </w:r>
      <w:r>
        <w:t xml:space="preserve">von </w:t>
      </w:r>
      <w:r w:rsidR="006101A4">
        <w:t xml:space="preserve">disponiblen </w:t>
      </w:r>
      <w:r w:rsidR="00292ACB">
        <w:t>Kraftwerke</w:t>
      </w:r>
      <w:r>
        <w:t>n</w:t>
      </w:r>
      <w:r w:rsidR="00292ACB">
        <w:t xml:space="preserve"> im Raum</w:t>
      </w:r>
      <w:r w:rsidR="002F5790">
        <w:t>, um ein</w:t>
      </w:r>
      <w:r w:rsidR="00872894">
        <w:t>en</w:t>
      </w:r>
      <w:r w:rsidR="002F5790">
        <w:t xml:space="preserve"> Teil der K</w:t>
      </w:r>
      <w:r w:rsidR="00872894">
        <w:t>ohlek</w:t>
      </w:r>
      <w:r w:rsidR="002F5790">
        <w:t xml:space="preserve">raftwerkskapazität zu ersetzen. </w:t>
      </w:r>
      <w:r w:rsidR="00EC09ED">
        <w:t xml:space="preserve">Ohne Ersatz könnte die Angemessenheit der </w:t>
      </w:r>
      <w:r w:rsidR="00784D92">
        <w:t>Strome</w:t>
      </w:r>
      <w:r w:rsidR="00EC09ED">
        <w:t>rzeugung</w:t>
      </w:r>
      <w:r w:rsidR="00784D92">
        <w:t>skapazitäten</w:t>
      </w:r>
      <w:r w:rsidR="00EC09ED">
        <w:t xml:space="preserve"> in Deutschland gefährdet sein. </w:t>
      </w:r>
    </w:p>
    <w:p w14:paraId="52AE2CFF" w14:textId="412B6C80" w:rsidR="002F5790" w:rsidRDefault="006D30DC" w:rsidP="002F5790">
      <w:r w:rsidRPr="00B11CB7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A957A0" wp14:editId="2FD94B34">
                <wp:simplePos x="0" y="0"/>
                <wp:positionH relativeFrom="margin">
                  <wp:posOffset>176530</wp:posOffset>
                </wp:positionH>
                <wp:positionV relativeFrom="paragraph">
                  <wp:posOffset>73660</wp:posOffset>
                </wp:positionV>
                <wp:extent cx="1495425" cy="342900"/>
                <wp:effectExtent l="0" t="0" r="0" b="0"/>
                <wp:wrapNone/>
                <wp:docPr id="7" name="Textfeld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7828B7BC-400F-4E62-94B8-008205B1CA0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95425" cy="3429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0B37709" w14:textId="77777777" w:rsidR="00B11CB7" w:rsidRPr="002E22BE" w:rsidRDefault="00B11CB7" w:rsidP="00B11CB7">
                            <w:pPr>
                              <w:pStyle w:val="StandardWeb"/>
                              <w:spacing w:before="0" w:beforeAutospacing="0" w:after="0" w:afterAutospacing="0"/>
                              <w:rPr>
                                <w:sz w:val="18"/>
                              </w:rPr>
                            </w:pPr>
                            <w:r w:rsidRPr="002E22BE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8"/>
                              </w:rPr>
                              <w:t>Kernenergieausstieg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A957A0" id="_x0000_t202" coordsize="21600,21600" o:spt="202" path="m,l,21600r21600,l21600,xe">
                <v:stroke joinstyle="miter"/>
                <v:path gradientshapeok="t" o:connecttype="rect"/>
              </v:shapetype>
              <v:shape id="Textfeld 1" o:spid="_x0000_s1026" type="#_x0000_t202" style="position:absolute;left:0;text-align:left;margin-left:13.9pt;margin-top:5.8pt;width:117.7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" filled="f" stroked="f">
                <v:textbox>
                  <w:txbxContent>
                    <w:p w14:paraId="50B37709" w14:textId="77777777" w:rsidR="00B11CB7" w:rsidRPr="002E22BE" w:rsidRDefault="00B11CB7" w:rsidP="00B11CB7">
                      <w:pPr>
                        <w:pStyle w:val="StandardWeb"/>
                        <w:spacing w:before="0" w:beforeAutospacing="0" w:after="0" w:afterAutospacing="0"/>
                        <w:rPr>
                          <w:sz w:val="18"/>
                        </w:rPr>
                      </w:pPr>
                      <w:r w:rsidRPr="002E22BE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8"/>
                        </w:rPr>
                        <w:t>Kernenergieausstie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0CF0C06" w14:textId="2231ED60" w:rsidR="00683F24" w:rsidRDefault="00A32A49" w:rsidP="00683F24">
      <w:pPr>
        <w:pStyle w:val="Ueberschrift"/>
        <w:keepNext/>
      </w:pPr>
      <w:r w:rsidRPr="00B11CB7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920D073" wp14:editId="3CD0929D">
                <wp:simplePos x="0" y="0"/>
                <wp:positionH relativeFrom="column">
                  <wp:posOffset>848360</wp:posOffset>
                </wp:positionH>
                <wp:positionV relativeFrom="paragraph">
                  <wp:posOffset>121285</wp:posOffset>
                </wp:positionV>
                <wp:extent cx="0" cy="304800"/>
                <wp:effectExtent l="95250" t="0" r="57150" b="38100"/>
                <wp:wrapNone/>
                <wp:docPr id="15" name="Gerade Verbindung mit Pfeil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64440205-4DC8-4377-800E-0C6B7DCF019A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3048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B5BB975" id="_x0000_t32" coordsize="21600,21600" o:spt="32" o:oned="t" path="m,l21600,21600e" filled="f">
                <v:path arrowok="t" fillok="f" o:connecttype="none"/>
                <o:lock v:ext="edit" shapetype="t"/>
              </v:shapetype>
              <v:shape id="Gerade Verbindung mit Pfeil 14" o:spid="_x0000_s1026" type="#_x0000_t32" style="position:absolute;margin-left:66.8pt;margin-top:9.55pt;width:0;height:2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" strokecolor="#4472c4 [3204]" strokeweight="3pt">
                <v:stroke endarrow="block" joinstyle="miter"/>
                <o:lock v:ext="edit" shapetype="f"/>
              </v:shape>
            </w:pict>
          </mc:Fallback>
        </mc:AlternateContent>
      </w:r>
      <w:r w:rsidR="00694E85" w:rsidRPr="00B11CB7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A5DA138" wp14:editId="3AF8AFBF">
                <wp:simplePos x="0" y="0"/>
                <wp:positionH relativeFrom="column">
                  <wp:posOffset>1214755</wp:posOffset>
                </wp:positionH>
                <wp:positionV relativeFrom="paragraph">
                  <wp:posOffset>571500</wp:posOffset>
                </wp:positionV>
                <wp:extent cx="857250" cy="661035"/>
                <wp:effectExtent l="38100" t="19050" r="19050" b="43815"/>
                <wp:wrapNone/>
                <wp:docPr id="20" name="Gerade Verbindung mit Pfeil 19">
                  <a:extLst xmlns:a="http://schemas.openxmlformats.org/drawingml/2006/main">
                    <a:ext uri="{FF2B5EF4-FFF2-40B4-BE49-F238E27FC236}">
                      <a16:creationId xmlns:a16="http://schemas.microsoft.com/office/drawing/2014/main" id="{1EE2D168-41F0-421A-BA99-176BB1C3D254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857250" cy="66103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304CBB" id="_x0000_t32" coordsize="21600,21600" o:spt="32" o:oned="t" path="m,l21600,21600e" filled="f">
                <v:path arrowok="t" fillok="f" o:connecttype="none"/>
                <o:lock v:ext="edit" shapetype="t"/>
              </v:shapetype>
              <v:shape id="Gerade Verbindung mit Pfeil 19" o:spid="_x0000_s1026" type="#_x0000_t32" style="position:absolute;margin-left:95.65pt;margin-top:45pt;width:67.5pt;height:52.0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" strokecolor="#4472c4 [3204]" strokeweight="3pt">
                <v:stroke endarrow="block" joinstyle="miter"/>
                <o:lock v:ext="edit" shapetype="f"/>
              </v:shape>
            </w:pict>
          </mc:Fallback>
        </mc:AlternateContent>
      </w:r>
      <w:r w:rsidR="00694E85" w:rsidRPr="00B11CB7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7F31E8" wp14:editId="1471E095">
                <wp:simplePos x="0" y="0"/>
                <wp:positionH relativeFrom="column">
                  <wp:posOffset>4367530</wp:posOffset>
                </wp:positionH>
                <wp:positionV relativeFrom="paragraph">
                  <wp:posOffset>308610</wp:posOffset>
                </wp:positionV>
                <wp:extent cx="991235" cy="400050"/>
                <wp:effectExtent l="0" t="0" r="0" b="0"/>
                <wp:wrapNone/>
                <wp:docPr id="10" name="Textfeld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452615C4-F1A0-4452-AA73-4E0A462B777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1235" cy="4000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E4D0854" w14:textId="77777777" w:rsidR="00B11CB7" w:rsidRPr="002E22BE" w:rsidRDefault="00B11CB7" w:rsidP="00B11CB7">
                            <w:pPr>
                              <w:pStyle w:val="Standard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sz w:val="18"/>
                              </w:rPr>
                            </w:pPr>
                            <w:r w:rsidRPr="002E22BE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8"/>
                              </w:rPr>
                              <w:t xml:space="preserve">Ziel (2030): </w:t>
                            </w:r>
                            <w:r w:rsidRPr="002E22BE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8"/>
                              </w:rPr>
                              <w:br/>
                              <w:t>17 GW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7F31E8" id="_x0000_s1027" type="#_x0000_t202" style="position:absolute;left:0;text-align:left;margin-left:343.9pt;margin-top:24.3pt;width:78.05pt;height:31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" filled="f" stroked="f">
                <v:textbox>
                  <w:txbxContent>
                    <w:p w14:paraId="2E4D0854" w14:textId="77777777" w:rsidR="00B11CB7" w:rsidRPr="002E22BE" w:rsidRDefault="00B11CB7" w:rsidP="00B11CB7">
                      <w:pPr>
                        <w:pStyle w:val="Standard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sz w:val="18"/>
                        </w:rPr>
                      </w:pPr>
                      <w:r w:rsidRPr="002E22BE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8"/>
                        </w:rPr>
                        <w:t xml:space="preserve">Ziel (2030): </w:t>
                      </w:r>
                      <w:r w:rsidRPr="002E22BE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8"/>
                        </w:rPr>
                        <w:br/>
                        <w:t>17 GW</w:t>
                      </w:r>
                    </w:p>
                  </w:txbxContent>
                </v:textbox>
              </v:shape>
            </w:pict>
          </mc:Fallback>
        </mc:AlternateContent>
      </w:r>
      <w:r w:rsidR="00694E85" w:rsidRPr="00B11CB7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20BD4C5" wp14:editId="545C3D3A">
                <wp:simplePos x="0" y="0"/>
                <wp:positionH relativeFrom="column">
                  <wp:posOffset>4850765</wp:posOffset>
                </wp:positionH>
                <wp:positionV relativeFrom="paragraph">
                  <wp:posOffset>661035</wp:posOffset>
                </wp:positionV>
                <wp:extent cx="0" cy="479425"/>
                <wp:effectExtent l="95250" t="0" r="57150" b="53975"/>
                <wp:wrapNone/>
                <wp:docPr id="8" name="Gerade Verbindung mit Pfeil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F37112CB-A8A0-4840-9567-F78AF07D5D2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47942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364CBA" id="Gerade Verbindung mit Pfeil 7" o:spid="_x0000_s1026" type="#_x0000_t32" style="position:absolute;margin-left:381.95pt;margin-top:52.05pt;width:0;height:37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" strokecolor="#4472c4 [3204]" strokeweight="3pt">
                <v:stroke endarrow="block" joinstyle="miter"/>
                <o:lock v:ext="edit" shapetype="f"/>
              </v:shape>
            </w:pict>
          </mc:Fallback>
        </mc:AlternateContent>
      </w:r>
      <w:r w:rsidR="002E22BE" w:rsidRPr="00B11CB7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77498E2" wp14:editId="21EB1762">
                <wp:simplePos x="0" y="0"/>
                <wp:positionH relativeFrom="column">
                  <wp:posOffset>947420</wp:posOffset>
                </wp:positionH>
                <wp:positionV relativeFrom="paragraph">
                  <wp:posOffset>499110</wp:posOffset>
                </wp:positionV>
                <wp:extent cx="76200" cy="1552575"/>
                <wp:effectExtent l="0" t="19050" r="152400" b="28575"/>
                <wp:wrapNone/>
                <wp:docPr id="22" name="Geschweifte Klammer rechts 21">
                  <a:extLst xmlns:a="http://schemas.openxmlformats.org/drawingml/2006/main">
                    <a:ext uri="{FF2B5EF4-FFF2-40B4-BE49-F238E27FC236}">
                      <a16:creationId xmlns:a16="http://schemas.microsoft.com/office/drawing/2014/main" id="{EA270D60-8A0A-486B-81F7-2F0B28A1CCB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" cy="1552575"/>
                        </a:xfrm>
                        <a:prstGeom prst="rightBrace">
                          <a:avLst/>
                        </a:prstGeom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B86999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Geschweifte Klammer rechts 21" o:spid="_x0000_s1026" type="#_x0000_t88" style="position:absolute;margin-left:74.6pt;margin-top:39.3pt;width:6pt;height:122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" adj="88" strokecolor="#4472c4 [3204]" strokeweight="2.25pt">
                <v:stroke joinstyle="miter"/>
              </v:shape>
            </w:pict>
          </mc:Fallback>
        </mc:AlternateContent>
      </w:r>
      <w:r w:rsidR="00B11CB7" w:rsidRPr="00B11CB7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10A89FE" wp14:editId="1C9C9930">
                <wp:simplePos x="0" y="0"/>
                <wp:positionH relativeFrom="column">
                  <wp:posOffset>1711960</wp:posOffset>
                </wp:positionH>
                <wp:positionV relativeFrom="paragraph">
                  <wp:posOffset>41910</wp:posOffset>
                </wp:positionV>
                <wp:extent cx="798830" cy="738505"/>
                <wp:effectExtent l="0" t="0" r="0" b="0"/>
                <wp:wrapNone/>
                <wp:docPr id="16" name="Textfeld 15">
                  <a:extLst xmlns:a="http://schemas.openxmlformats.org/drawingml/2006/main">
                    <a:ext uri="{FF2B5EF4-FFF2-40B4-BE49-F238E27FC236}">
                      <a16:creationId xmlns:a16="http://schemas.microsoft.com/office/drawing/2014/main" id="{58CCD13F-D338-48F7-B65C-11F07102E4F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830" cy="7385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B782B6F" w14:textId="77777777" w:rsidR="00B11CB7" w:rsidRPr="002E22BE" w:rsidRDefault="00B11CB7" w:rsidP="00B11CB7">
                            <w:pPr>
                              <w:pStyle w:val="Standard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sz w:val="18"/>
                              </w:rPr>
                            </w:pPr>
                            <w:r w:rsidRPr="002E22BE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8"/>
                              </w:rPr>
                              <w:t xml:space="preserve">Ziel (2022): </w:t>
                            </w:r>
                            <w:r w:rsidRPr="002E22BE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8"/>
                              </w:rPr>
                              <w:br/>
                              <w:t>30 GW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0A89FE" id="Textfeld 15" o:spid="_x0000_s1028" type="#_x0000_t202" style="position:absolute;left:0;text-align:left;margin-left:134.8pt;margin-top:3.3pt;width:62.9pt;height:58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" filled="f" stroked="f">
                <v:textbox style="mso-fit-shape-to-text:t">
                  <w:txbxContent>
                    <w:p w14:paraId="6B782B6F" w14:textId="77777777" w:rsidR="00B11CB7" w:rsidRPr="002E22BE" w:rsidRDefault="00B11CB7" w:rsidP="00B11CB7">
                      <w:pPr>
                        <w:pStyle w:val="Standard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sz w:val="18"/>
                        </w:rPr>
                      </w:pPr>
                      <w:r w:rsidRPr="002E22BE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8"/>
                        </w:rPr>
                        <w:t xml:space="preserve">Ziel (2022): </w:t>
                      </w:r>
                      <w:r w:rsidRPr="002E22BE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8"/>
                        </w:rPr>
                        <w:br/>
                        <w:t>30 GW</w:t>
                      </w:r>
                    </w:p>
                  </w:txbxContent>
                </v:textbox>
              </v:shape>
            </w:pict>
          </mc:Fallback>
        </mc:AlternateContent>
      </w:r>
      <w:r w:rsidR="00B11CB7" w:rsidRPr="00B11CB7">
        <w:rPr>
          <w:noProof/>
        </w:rPr>
        <w:drawing>
          <wp:inline distT="0" distB="0" distL="0" distR="0" wp14:anchorId="721E567D" wp14:editId="66E5DDF3">
            <wp:extent cx="5724525" cy="2876550"/>
            <wp:effectExtent l="0" t="0" r="9525" b="0"/>
            <wp:docPr id="2" name="Diagramm 2">
              <a:extLst xmlns:a="http://schemas.openxmlformats.org/drawingml/2006/main">
                <a:ext uri="{FF2B5EF4-FFF2-40B4-BE49-F238E27FC236}">
                  <a16:creationId xmlns:a16="http://schemas.microsoft.com/office/drawing/2014/main" id="{DF7C529C-4093-4E1F-AA2B-E0E560B5577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F0106A1" w14:textId="2429F516" w:rsidR="002F5790" w:rsidRDefault="00683F24" w:rsidP="00683F24">
      <w:pPr>
        <w:pStyle w:val="Beschriftung"/>
      </w:pPr>
      <w:bookmarkStart w:id="1" w:name="_Ref119941032"/>
      <w:r>
        <w:t xml:space="preserve">Abbildung </w:t>
      </w:r>
      <w:r w:rsidR="008C3A98">
        <w:fldChar w:fldCharType="begin"/>
      </w:r>
      <w:r w:rsidR="008C3A98">
        <w:instrText xml:space="preserve"> SEQ Abbildung \* ARABIC </w:instrText>
      </w:r>
      <w:r w:rsidR="008C3A98">
        <w:fldChar w:fldCharType="separate"/>
      </w:r>
      <w:r>
        <w:rPr>
          <w:noProof/>
        </w:rPr>
        <w:t>1</w:t>
      </w:r>
      <w:r w:rsidR="008C3A98">
        <w:rPr>
          <w:noProof/>
        </w:rPr>
        <w:fldChar w:fldCharType="end"/>
      </w:r>
      <w:bookmarkEnd w:id="1"/>
      <w:r>
        <w:t xml:space="preserve">: </w:t>
      </w:r>
      <w:r w:rsidR="00A32A49">
        <w:t>Entwicklung der installierten Kern- und Kohlekraftwerkskapazität in Deutschland unter Annahme von</w:t>
      </w:r>
      <w:r>
        <w:t xml:space="preserve"> Kraftwerksstilllegungen anhand des ursprünglichen Kernenergie- und vorgezogenen Kohleausstiegsplans </w:t>
      </w:r>
    </w:p>
    <w:p w14:paraId="65684014" w14:textId="77777777" w:rsidR="005E4D4F" w:rsidRPr="005E4D4F" w:rsidRDefault="005E4D4F" w:rsidP="005E4D4F">
      <w:pPr>
        <w:pStyle w:val="Ueberschrift"/>
      </w:pPr>
      <w:r w:rsidRPr="005E4D4F">
        <w:t>Methodische Vorgangsweise</w:t>
      </w:r>
    </w:p>
    <w:p w14:paraId="223F5A2B" w14:textId="61C3F734" w:rsidR="00230DB3" w:rsidRDefault="00A32A49" w:rsidP="00227125">
      <w:r>
        <w:t xml:space="preserve">Deshalb </w:t>
      </w:r>
      <w:r w:rsidR="002F5790">
        <w:t>wird</w:t>
      </w:r>
      <w:r w:rsidR="00872894">
        <w:t xml:space="preserve"> </w:t>
      </w:r>
      <w:r w:rsidR="002F5790">
        <w:t>die F</w:t>
      </w:r>
      <w:r w:rsidR="006101A4">
        <w:t>orschungsf</w:t>
      </w:r>
      <w:r w:rsidR="002F5790">
        <w:t xml:space="preserve">rage aufgeworfen, ob </w:t>
      </w:r>
      <w:r w:rsidR="00872894">
        <w:t>das aktuelle Marktdesign ausreichend</w:t>
      </w:r>
      <w:r w:rsidR="002F5790">
        <w:t xml:space="preserve"> Investitionen</w:t>
      </w:r>
      <w:r w:rsidR="00872894">
        <w:t xml:space="preserve"> in gesicherte Erzeugungsleistung bis 2030</w:t>
      </w:r>
      <w:r w:rsidR="002F5790">
        <w:t xml:space="preserve"> </w:t>
      </w:r>
      <w:r w:rsidR="00872894">
        <w:t>anreizt</w:t>
      </w:r>
      <w:r w:rsidR="002F5790">
        <w:t xml:space="preserve"> oder ob Anpassungen des Marktdesigns hinsichtlich Kapazitätsmärkten vorgenommen werden müssen</w:t>
      </w:r>
      <w:r>
        <w:t xml:space="preserve">, um die Angemessenheit der </w:t>
      </w:r>
      <w:r w:rsidR="00784D92">
        <w:t xml:space="preserve">Stromerzeugungskapazitäten </w:t>
      </w:r>
      <w:r w:rsidR="006101A4">
        <w:t>mittelfristig</w:t>
      </w:r>
      <w:r>
        <w:t xml:space="preserve"> nicht zu gefährden</w:t>
      </w:r>
      <w:r w:rsidR="002F5790">
        <w:t xml:space="preserve">. Das soll mithilfe des </w:t>
      </w:r>
      <w:r w:rsidR="00330D57">
        <w:t xml:space="preserve">agentenbasieren Simulationsmodell </w:t>
      </w:r>
      <w:proofErr w:type="spellStart"/>
      <w:r w:rsidR="00330D57">
        <w:t>PowerACE</w:t>
      </w:r>
      <w:proofErr w:type="spellEnd"/>
      <w:r w:rsidR="002F5790">
        <w:t xml:space="preserve"> </w:t>
      </w:r>
      <w:r w:rsidR="005D00AA">
        <w:t>(siehe u.a. [</w:t>
      </w:r>
      <w:r w:rsidR="00EC09ED">
        <w:t>1,2</w:t>
      </w:r>
      <w:r w:rsidR="005D00AA">
        <w:t>])</w:t>
      </w:r>
      <w:r w:rsidR="00872894">
        <w:t xml:space="preserve"> untersucht werden</w:t>
      </w:r>
      <w:r w:rsidR="005D00AA">
        <w:t xml:space="preserve">. </w:t>
      </w:r>
      <w:proofErr w:type="spellStart"/>
      <w:r w:rsidR="005D00AA">
        <w:t>PowerACE</w:t>
      </w:r>
      <w:proofErr w:type="spellEnd"/>
      <w:r w:rsidR="005D00AA">
        <w:t xml:space="preserve"> simuliert den Spotmarkt stundenscharf bis 20</w:t>
      </w:r>
      <w:r w:rsidR="001A2A24">
        <w:t>5</w:t>
      </w:r>
      <w:r w:rsidR="005D00AA">
        <w:t>0</w:t>
      </w:r>
      <w:r w:rsidR="001A2A24">
        <w:t xml:space="preserve"> für die wesentlichen europäischen Länder und bestimmt dabei über einen wohlfahrtsmaximierenden Marktkopplungsalgorithmus </w:t>
      </w:r>
      <w:r w:rsidR="006101A4">
        <w:t xml:space="preserve">die </w:t>
      </w:r>
      <w:r w:rsidR="001A2A24">
        <w:t>Einsatzentscheidung</w:t>
      </w:r>
      <w:r w:rsidR="00450CAD">
        <w:t>en</w:t>
      </w:r>
      <w:r w:rsidR="001A2A24">
        <w:t>, Marktpreis</w:t>
      </w:r>
      <w:r w:rsidR="00450CAD">
        <w:t>e</w:t>
      </w:r>
      <w:r w:rsidR="001A2A24">
        <w:t xml:space="preserve"> sowie </w:t>
      </w:r>
      <w:r>
        <w:t>grenzüberschreitende</w:t>
      </w:r>
      <w:r w:rsidR="006101A4">
        <w:t>n</w:t>
      </w:r>
      <w:r>
        <w:t xml:space="preserve"> </w:t>
      </w:r>
      <w:r w:rsidR="001A2A24">
        <w:t>Austauschflüsse</w:t>
      </w:r>
      <w:r w:rsidR="005D00AA">
        <w:t>. Dabei werden jährlich Investitionsentscheidungen</w:t>
      </w:r>
      <w:r w:rsidR="00230DB3">
        <w:t xml:space="preserve"> der</w:t>
      </w:r>
      <w:r w:rsidR="005D00AA">
        <w:t xml:space="preserve"> Agenten </w:t>
      </w:r>
      <w:r w:rsidR="00230DB3">
        <w:t>mittels Berechnung des Kapital</w:t>
      </w:r>
      <w:r w:rsidR="001A2A24">
        <w:t>werts</w:t>
      </w:r>
      <w:r w:rsidR="00230DB3">
        <w:t xml:space="preserve"> unter Berücksichtigung </w:t>
      </w:r>
      <w:r w:rsidR="005D00AA">
        <w:t>eine</w:t>
      </w:r>
      <w:r w:rsidR="00230DB3">
        <w:t>r</w:t>
      </w:r>
      <w:r w:rsidR="005D00AA">
        <w:t xml:space="preserve"> modellendogenen Preisvorhersage</w:t>
      </w:r>
      <w:r w:rsidR="00230DB3">
        <w:t xml:space="preserve"> </w:t>
      </w:r>
      <w:r w:rsidR="006D30DC">
        <w:t>getroffen</w:t>
      </w:r>
      <w:r w:rsidR="00230DB3">
        <w:t xml:space="preserve">. </w:t>
      </w:r>
    </w:p>
    <w:p w14:paraId="7372F5AA" w14:textId="77777777" w:rsidR="001A2A24" w:rsidRDefault="001A2A24" w:rsidP="00227125"/>
    <w:p w14:paraId="72D2313C" w14:textId="6CA5FFE1" w:rsidR="00A32A49" w:rsidRDefault="001A2A24" w:rsidP="00A32A49">
      <w:r>
        <w:lastRenderedPageBreak/>
        <w:t>Ein wesentlicher Vorteil der Modellierung ist die Abbildung von verschiedenen Marktdesigns</w:t>
      </w:r>
      <w:r w:rsidR="006D30DC">
        <w:t xml:space="preserve"> wie </w:t>
      </w:r>
      <w:r w:rsidR="00A32A49">
        <w:t xml:space="preserve">ein </w:t>
      </w:r>
      <w:r w:rsidR="006D30DC">
        <w:t>Energy-</w:t>
      </w:r>
      <w:proofErr w:type="spellStart"/>
      <w:r w:rsidR="006D30DC">
        <w:t>only</w:t>
      </w:r>
      <w:proofErr w:type="spellEnd"/>
      <w:r w:rsidR="006D30DC">
        <w:t xml:space="preserve"> </w:t>
      </w:r>
      <w:r w:rsidR="006101A4">
        <w:t xml:space="preserve">(EOM) </w:t>
      </w:r>
      <w:r w:rsidR="006D30DC">
        <w:t>oder</w:t>
      </w:r>
      <w:r>
        <w:t xml:space="preserve"> Kapazitätsm</w:t>
      </w:r>
      <w:r w:rsidR="00A32A49">
        <w:t>arkt</w:t>
      </w:r>
      <w:r w:rsidR="006D30DC">
        <w:t xml:space="preserve"> zusammen mit der</w:t>
      </w:r>
      <w:r>
        <w:t xml:space="preserve"> Möglichkeit auch vollständiges Marktversagen abzubilden. </w:t>
      </w:r>
      <w:r w:rsidR="006D30DC">
        <w:t xml:space="preserve">Es werden zwei verschiedene Szenarien untersucht: </w:t>
      </w:r>
      <w:r>
        <w:t>Zum einen wird ein Szenario mit den aktuell implementier</w:t>
      </w:r>
      <w:r w:rsidR="00846F54">
        <w:t>ten</w:t>
      </w:r>
      <w:r>
        <w:t xml:space="preserve"> </w:t>
      </w:r>
      <w:r w:rsidR="00A63D76">
        <w:t>Stromm</w:t>
      </w:r>
      <w:r>
        <w:t>arktdesig</w:t>
      </w:r>
      <w:r w:rsidR="00A63D76">
        <w:t>n</w:t>
      </w:r>
      <w:r>
        <w:t xml:space="preserve">s </w:t>
      </w:r>
      <w:r w:rsidR="00A63D76">
        <w:t>untersucht</w:t>
      </w:r>
      <w:r w:rsidR="006D30DC">
        <w:t xml:space="preserve"> (Status Quo)</w:t>
      </w:r>
      <w:r w:rsidR="00A63D76">
        <w:t xml:space="preserve">. </w:t>
      </w:r>
      <w:r w:rsidR="00A32A49">
        <w:t>Zum anderen wird ein einheitlicher Kapazitätsmechanismus für alle modellierten Länder eingeführt und analysiert (EU-CRM). Im Fokus der Untersuchung steht die Analyse des Investitionsverhaltens</w:t>
      </w:r>
      <w:r w:rsidR="00846F54">
        <w:t>, abhängig vom Szenario</w:t>
      </w:r>
      <w:r w:rsidR="00A32A49">
        <w:t xml:space="preserve">. Als Bewertungsmaß für die Angemessenheit der </w:t>
      </w:r>
      <w:r w:rsidR="00784D92">
        <w:t xml:space="preserve">Stromerzeugungskapazitäten </w:t>
      </w:r>
      <w:r w:rsidR="00A32A49">
        <w:t xml:space="preserve">werden verschiedene </w:t>
      </w:r>
      <w:r w:rsidR="006101A4">
        <w:t>Metriken</w:t>
      </w:r>
      <w:r w:rsidR="00A32A49">
        <w:t xml:space="preserve"> wie Energy not </w:t>
      </w:r>
      <w:proofErr w:type="spellStart"/>
      <w:r w:rsidR="00A32A49">
        <w:t>Served</w:t>
      </w:r>
      <w:proofErr w:type="spellEnd"/>
      <w:r w:rsidR="00A32A49">
        <w:t xml:space="preserve"> oder Loss </w:t>
      </w:r>
      <w:proofErr w:type="spellStart"/>
      <w:r w:rsidR="00A32A49">
        <w:t>of</w:t>
      </w:r>
      <w:proofErr w:type="spellEnd"/>
      <w:r w:rsidR="00A32A49">
        <w:t xml:space="preserve"> Load </w:t>
      </w:r>
      <w:proofErr w:type="spellStart"/>
      <w:r w:rsidR="00A32A49">
        <w:t>Expectation</w:t>
      </w:r>
      <w:proofErr w:type="spellEnd"/>
      <w:r w:rsidR="00A32A49">
        <w:t xml:space="preserve"> herangezogen. Insbesondere steht dabei der Zeitraum der Kohlekraftwerksstilllegungen im Zentrum der Betrachtung.</w:t>
      </w:r>
      <w:r w:rsidR="00416E9F">
        <w:t xml:space="preserve"> </w:t>
      </w:r>
      <w:r w:rsidR="006101A4">
        <w:t xml:space="preserve">Im Zuge dessen wird untersucht </w:t>
      </w:r>
      <w:r w:rsidR="003212CC">
        <w:t>ob</w:t>
      </w:r>
      <w:r w:rsidR="006101A4">
        <w:t xml:space="preserve">, mit welcher </w:t>
      </w:r>
      <w:r w:rsidR="00CD691D">
        <w:t>disponiblen Kraftwerkst</w:t>
      </w:r>
      <w:r w:rsidR="006101A4">
        <w:t>echnologie und in welchem Zeithorizont</w:t>
      </w:r>
      <w:r w:rsidR="00416E9F">
        <w:t xml:space="preserve"> </w:t>
      </w:r>
      <w:r w:rsidR="006101A4">
        <w:t>die entstehende Kapazitätslücke aufgefüllt wird.</w:t>
      </w:r>
    </w:p>
    <w:p w14:paraId="1C4776FE" w14:textId="44A7C234" w:rsidR="001A2A24" w:rsidRDefault="001A2A24" w:rsidP="00A63D76"/>
    <w:p w14:paraId="089D484E" w14:textId="49D0B27D" w:rsidR="005E4D4F" w:rsidRPr="005E4D4F" w:rsidRDefault="006C3452" w:rsidP="005E4D4F">
      <w:pPr>
        <w:pStyle w:val="Ueberschrift"/>
      </w:pPr>
      <w:r>
        <w:t xml:space="preserve">Vorläufige </w:t>
      </w:r>
      <w:r w:rsidR="005E4D4F" w:rsidRPr="005E4D4F">
        <w:t>Ergebnisse und Schlussfolgerungen</w:t>
      </w:r>
    </w:p>
    <w:p w14:paraId="2BF4F583" w14:textId="54BC8D2A" w:rsidR="005D00AA" w:rsidRPr="005E4D4F" w:rsidRDefault="005D00AA" w:rsidP="00227125">
      <w:r>
        <w:t xml:space="preserve">Die </w:t>
      </w:r>
      <w:r w:rsidR="00C81B27">
        <w:t>v</w:t>
      </w:r>
      <w:r>
        <w:t>orläufigen Ergebnisse zeigen</w:t>
      </w:r>
      <w:r w:rsidR="00155E91">
        <w:t>,</w:t>
      </w:r>
      <w:r w:rsidR="008F0FB3">
        <w:t xml:space="preserve"> dass die Angemessenheit der </w:t>
      </w:r>
      <w:r w:rsidR="00784D92">
        <w:t xml:space="preserve">Stromerzeugungskapazitäten </w:t>
      </w:r>
      <w:r w:rsidR="0023445C">
        <w:t>bei Stilllegung der gesamten verbleibenden Kohlekraftwerkskapazität im Jahr 2030</w:t>
      </w:r>
      <w:r w:rsidR="008F0FB3">
        <w:t xml:space="preserve"> in Deutschland </w:t>
      </w:r>
      <w:r w:rsidR="0023445C">
        <w:t xml:space="preserve">im EOM mit </w:t>
      </w:r>
      <w:r w:rsidR="006101A4">
        <w:t>s</w:t>
      </w:r>
      <w:r w:rsidR="0023445C">
        <w:t xml:space="preserve">trategischer Reserve </w:t>
      </w:r>
      <w:r w:rsidR="008F0FB3">
        <w:t>nicht gewährleistet werden kann</w:t>
      </w:r>
      <w:r w:rsidR="001D4C45">
        <w:t xml:space="preserve"> (</w:t>
      </w:r>
      <w:r w:rsidR="001D4C45">
        <w:fldChar w:fldCharType="begin"/>
      </w:r>
      <w:r w:rsidR="001D4C45">
        <w:instrText xml:space="preserve"> REF _Ref119941077 \h </w:instrText>
      </w:r>
      <w:r w:rsidR="001D4C45">
        <w:fldChar w:fldCharType="separate"/>
      </w:r>
      <w:r w:rsidR="001D4C45" w:rsidRPr="00683F24">
        <w:t xml:space="preserve">Abbildung </w:t>
      </w:r>
      <w:r w:rsidR="001D4C45">
        <w:rPr>
          <w:noProof/>
        </w:rPr>
        <w:t>2</w:t>
      </w:r>
      <w:r w:rsidR="001D4C45">
        <w:fldChar w:fldCharType="end"/>
      </w:r>
      <w:r w:rsidR="001D4C45">
        <w:t>)</w:t>
      </w:r>
      <w:r w:rsidR="008F0FB3">
        <w:t>. D</w:t>
      </w:r>
      <w:r w:rsidR="0023445C">
        <w:t>.</w:t>
      </w:r>
      <w:r w:rsidR="001D4C45">
        <w:t> </w:t>
      </w:r>
      <w:r w:rsidR="0023445C">
        <w:t>h.</w:t>
      </w:r>
      <w:r w:rsidR="00EC09ED">
        <w:t>,</w:t>
      </w:r>
      <w:r w:rsidR="0023445C">
        <w:t xml:space="preserve"> es wird nicht rechtzeitig</w:t>
      </w:r>
      <w:r w:rsidR="008F0FB3">
        <w:t xml:space="preserve"> ausreichend Erzeugungskapazität unter einem EOM</w:t>
      </w:r>
      <w:r w:rsidR="00784D92">
        <w:t>-R</w:t>
      </w:r>
      <w:r w:rsidR="008F0FB3">
        <w:t xml:space="preserve">egime zugebaut. Deshalb scheint eine Änderung des Marktdesigns erforderlich, um ausreichend Erzeugungskapazität anzureizen. Jedoch ist </w:t>
      </w:r>
      <w:r w:rsidR="001D4C45">
        <w:t>ein zügiger</w:t>
      </w:r>
      <w:r w:rsidR="008F0FB3">
        <w:t xml:space="preserve"> Zubau an </w:t>
      </w:r>
      <w:r w:rsidR="001D4C45">
        <w:t xml:space="preserve">gesicherter </w:t>
      </w:r>
      <w:r w:rsidR="008F0FB3">
        <w:t xml:space="preserve">Kapazität </w:t>
      </w:r>
      <w:r w:rsidR="001D4C45">
        <w:t xml:space="preserve">selbst </w:t>
      </w:r>
      <w:r w:rsidR="008F0FB3">
        <w:t xml:space="preserve">in einem Szenario mit Kapazitätsmarkt fraglich, weshalb die </w:t>
      </w:r>
      <w:r w:rsidR="00155E91">
        <w:t>vollständige</w:t>
      </w:r>
      <w:r w:rsidR="00803EE2">
        <w:t xml:space="preserve"> Stilllegung </w:t>
      </w:r>
      <w:r w:rsidR="00155E91">
        <w:t xml:space="preserve">von Kohlekraftwerken gegen Ende des Jahres 2030 eine Herausforderung darstellt, insbesondere </w:t>
      </w:r>
      <w:r w:rsidR="0023445C">
        <w:t>unter</w:t>
      </w:r>
      <w:r w:rsidR="00155E91">
        <w:t xml:space="preserve"> Sicherstellung der Angemessenheit der </w:t>
      </w:r>
      <w:r w:rsidR="00784D92">
        <w:t>Stromerzeugungskapazitäten</w:t>
      </w:r>
      <w:r w:rsidR="00155E91">
        <w:t>.</w:t>
      </w:r>
      <w:r w:rsidR="0023445C">
        <w:t xml:space="preserve"> </w:t>
      </w:r>
    </w:p>
    <w:p w14:paraId="6F7B6580" w14:textId="77777777" w:rsidR="005E4D4F" w:rsidRDefault="005E4D4F" w:rsidP="00227125"/>
    <w:p w14:paraId="6AEAE5EA" w14:textId="399240A4" w:rsidR="00EC09ED" w:rsidRDefault="00EC09ED" w:rsidP="00EC09ED">
      <w:r>
        <w:t xml:space="preserve">Aus den Ergebnissen werden schließlich weitere Handlungsempfehlungen u. a. bzgl. Marktdesignänderungen für den </w:t>
      </w:r>
      <w:r w:rsidR="00784D92">
        <w:t>d</w:t>
      </w:r>
      <w:r>
        <w:t xml:space="preserve">eutschen Strommarkt abgeleitet. </w:t>
      </w:r>
    </w:p>
    <w:p w14:paraId="423EBBC7" w14:textId="44004DA0" w:rsidR="002946B8" w:rsidRDefault="002946B8" w:rsidP="00227125"/>
    <w:p w14:paraId="6EA0709D" w14:textId="7C75E1AC" w:rsidR="00683F24" w:rsidRDefault="00683F24" w:rsidP="00683F24">
      <w:pPr>
        <w:keepNext/>
      </w:pPr>
      <w:r w:rsidRPr="00683F24">
        <w:rPr>
          <w:noProof/>
        </w:rPr>
        <w:drawing>
          <wp:inline distT="0" distB="0" distL="0" distR="0" wp14:anchorId="4D911365" wp14:editId="245345EF">
            <wp:extent cx="5705475" cy="2474595"/>
            <wp:effectExtent l="0" t="0" r="9525" b="1905"/>
            <wp:docPr id="3" name="Diagramm 3">
              <a:extLst xmlns:a="http://schemas.openxmlformats.org/drawingml/2006/main">
                <a:ext uri="{FF2B5EF4-FFF2-40B4-BE49-F238E27FC236}">
                  <a16:creationId xmlns:a16="http://schemas.microsoft.com/office/drawing/2014/main" id="{0D5AC81F-2F2F-4E5F-B8A7-429ACA8A394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C0D3AC3" w14:textId="5F538252" w:rsidR="00683F24" w:rsidRPr="00683F24" w:rsidRDefault="00683F24" w:rsidP="00683F24">
      <w:pPr>
        <w:pStyle w:val="Beschriftung"/>
      </w:pPr>
      <w:bookmarkStart w:id="2" w:name="_Ref119941077"/>
      <w:r w:rsidRPr="00683F24">
        <w:t xml:space="preserve">Abbildung </w:t>
      </w:r>
      <w:r>
        <w:fldChar w:fldCharType="begin"/>
      </w:r>
      <w:r w:rsidRPr="00683F24">
        <w:instrText xml:space="preserve"> SEQ Abbildung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bookmarkEnd w:id="2"/>
      <w:r w:rsidRPr="00683F24">
        <w:t xml:space="preserve">: Loss </w:t>
      </w:r>
      <w:proofErr w:type="spellStart"/>
      <w:r w:rsidRPr="00683F24">
        <w:t>of</w:t>
      </w:r>
      <w:proofErr w:type="spellEnd"/>
      <w:r w:rsidRPr="00683F24">
        <w:t xml:space="preserve"> Load </w:t>
      </w:r>
      <w:proofErr w:type="spellStart"/>
      <w:r w:rsidRPr="00683F24">
        <w:t>Expectation</w:t>
      </w:r>
      <w:proofErr w:type="spellEnd"/>
      <w:r w:rsidRPr="00683F24">
        <w:t xml:space="preserve"> (</w:t>
      </w:r>
      <w:proofErr w:type="spellStart"/>
      <w:r w:rsidRPr="00683F24">
        <w:t>LoLE</w:t>
      </w:r>
      <w:proofErr w:type="spellEnd"/>
      <w:r w:rsidRPr="00683F24">
        <w:t>) in Deut</w:t>
      </w:r>
      <w:r>
        <w:t>schland</w:t>
      </w:r>
      <w:r w:rsidRPr="00683F24">
        <w:t xml:space="preserve"> im Szenario mit </w:t>
      </w:r>
      <w:r>
        <w:t>den derzeit implementierten Marktdesigns</w:t>
      </w:r>
      <w:r w:rsidR="006101A4">
        <w:t>; i</w:t>
      </w:r>
      <w:r w:rsidRPr="00683F24">
        <w:t xml:space="preserve">n dieser Auswertung </w:t>
      </w:r>
      <w:r>
        <w:t xml:space="preserve">ist </w:t>
      </w:r>
      <w:r w:rsidRPr="00683F24">
        <w:t>nur ein Wetterjahr berücksichtigt</w:t>
      </w:r>
      <w:r w:rsidR="001D4C45">
        <w:t>.</w:t>
      </w:r>
    </w:p>
    <w:p w14:paraId="5AAED79A" w14:textId="6F7E4DD1" w:rsidR="00683F24" w:rsidRPr="00683F24" w:rsidRDefault="00683F24" w:rsidP="00227125"/>
    <w:p w14:paraId="71027C0F" w14:textId="4C168D05" w:rsidR="00683F24" w:rsidRPr="00683F24" w:rsidRDefault="00683F24" w:rsidP="00227125"/>
    <w:p w14:paraId="7BB69775" w14:textId="1BBD83DA" w:rsidR="005E4D4F" w:rsidRPr="00EC09ED" w:rsidRDefault="005E4D4F" w:rsidP="00A156E4">
      <w:pPr>
        <w:pStyle w:val="Ueberschrift"/>
        <w:rPr>
          <w:lang w:val="en-GB"/>
        </w:rPr>
      </w:pPr>
      <w:bookmarkStart w:id="3" w:name="_Toc26086066"/>
      <w:bookmarkStart w:id="4" w:name="_Toc68418491"/>
      <w:proofErr w:type="spellStart"/>
      <w:r w:rsidRPr="00EC09ED">
        <w:rPr>
          <w:lang w:val="en-GB"/>
        </w:rPr>
        <w:t>Literatur</w:t>
      </w:r>
      <w:bookmarkEnd w:id="3"/>
      <w:bookmarkEnd w:id="4"/>
      <w:proofErr w:type="spellEnd"/>
    </w:p>
    <w:p w14:paraId="3D5E5933" w14:textId="75C3A60F" w:rsidR="002F5790" w:rsidRPr="006C3452" w:rsidRDefault="002F5790" w:rsidP="002F5790">
      <w:pPr>
        <w:pStyle w:val="Literatur"/>
      </w:pPr>
      <w:r w:rsidRPr="005D00AA">
        <w:rPr>
          <w:lang w:val="en-GB"/>
        </w:rPr>
        <w:t>[</w:t>
      </w:r>
      <w:r w:rsidR="00EC09ED">
        <w:rPr>
          <w:lang w:val="en-GB"/>
        </w:rPr>
        <w:t>1</w:t>
      </w:r>
      <w:r w:rsidRPr="005D00AA">
        <w:rPr>
          <w:lang w:val="en-GB"/>
        </w:rPr>
        <w:t>]</w:t>
      </w:r>
      <w:r w:rsidRPr="005D00AA">
        <w:rPr>
          <w:lang w:val="en-GB"/>
        </w:rPr>
        <w:tab/>
      </w:r>
      <w:r w:rsidR="005D00AA" w:rsidRPr="005D00AA">
        <w:rPr>
          <w:lang w:val="en-GB"/>
        </w:rPr>
        <w:t xml:space="preserve">Zimmermann, F.; Bublitz, A.; Keles, D.; </w:t>
      </w:r>
      <w:proofErr w:type="spellStart"/>
      <w:r w:rsidR="005D00AA" w:rsidRPr="005D00AA">
        <w:rPr>
          <w:lang w:val="en-GB"/>
        </w:rPr>
        <w:t>Fichtner</w:t>
      </w:r>
      <w:proofErr w:type="spellEnd"/>
      <w:r w:rsidR="005D00AA" w:rsidRPr="005D00AA">
        <w:rPr>
          <w:lang w:val="en-GB"/>
        </w:rPr>
        <w:t xml:space="preserve">, W. (2021): </w:t>
      </w:r>
      <w:r w:rsidR="005D00AA" w:rsidRPr="005D00AA">
        <w:rPr>
          <w:lang w:val="en-US"/>
        </w:rPr>
        <w:t xml:space="preserve">Cross-border Effects of Capacity Remuneration Mechanisms: The Swiss Case. </w:t>
      </w:r>
      <w:r w:rsidR="005D00AA" w:rsidRPr="006C3452">
        <w:t xml:space="preserve">The </w:t>
      </w:r>
      <w:proofErr w:type="spellStart"/>
      <w:r w:rsidR="005D00AA" w:rsidRPr="006C3452">
        <w:t>energy</w:t>
      </w:r>
      <w:proofErr w:type="spellEnd"/>
      <w:r w:rsidR="005D00AA" w:rsidRPr="006C3452">
        <w:t xml:space="preserve"> </w:t>
      </w:r>
      <w:proofErr w:type="spellStart"/>
      <w:r w:rsidR="005D00AA" w:rsidRPr="006C3452">
        <w:t>journal</w:t>
      </w:r>
      <w:proofErr w:type="spellEnd"/>
      <w:r w:rsidR="005D00AA" w:rsidRPr="006C3452">
        <w:t xml:space="preserve">, 42 (2), 1–2. </w:t>
      </w:r>
      <w:proofErr w:type="gramStart"/>
      <w:r w:rsidR="005D00AA" w:rsidRPr="006C3452">
        <w:t>doi:10.5547/01956574.42.2.fzim</w:t>
      </w:r>
      <w:proofErr w:type="gramEnd"/>
    </w:p>
    <w:p w14:paraId="6790D443" w14:textId="77777777" w:rsidR="002F5790" w:rsidRPr="006C3452" w:rsidRDefault="002F5790" w:rsidP="002F5790">
      <w:pPr>
        <w:pStyle w:val="Literatur"/>
      </w:pPr>
    </w:p>
    <w:p w14:paraId="47308EDF" w14:textId="7132DFA8" w:rsidR="005E4D4F" w:rsidRPr="002F5790" w:rsidRDefault="005D00AA" w:rsidP="00CC37C5">
      <w:pPr>
        <w:pStyle w:val="Literatur"/>
        <w:rPr>
          <w:lang w:val="en-GB"/>
        </w:rPr>
      </w:pPr>
      <w:r w:rsidRPr="005D00AA">
        <w:t>[</w:t>
      </w:r>
      <w:r w:rsidR="00EC09ED">
        <w:t>2</w:t>
      </w:r>
      <w:r w:rsidRPr="005D00AA">
        <w:t xml:space="preserve">] </w:t>
      </w:r>
      <w:r w:rsidR="002F5790" w:rsidRPr="005D00AA">
        <w:t xml:space="preserve">Zimmermann, F.; Kraft, E.; Fichtner, W. (2022). </w:t>
      </w:r>
      <w:proofErr w:type="spellStart"/>
      <w:r w:rsidR="002F5790" w:rsidRPr="005D00AA">
        <w:rPr>
          <w:lang w:val="en-GB"/>
        </w:rPr>
        <w:t>Modeling</w:t>
      </w:r>
      <w:proofErr w:type="spellEnd"/>
      <w:r w:rsidR="002F5790" w:rsidRPr="005D00AA">
        <w:rPr>
          <w:lang w:val="en-GB"/>
        </w:rPr>
        <w:t xml:space="preserve"> the Dispatch of </w:t>
      </w:r>
      <w:proofErr w:type="spellStart"/>
      <w:r w:rsidR="002F5790" w:rsidRPr="005D00AA">
        <w:rPr>
          <w:lang w:val="en-GB"/>
        </w:rPr>
        <w:t>Electrolyzers</w:t>
      </w:r>
      <w:proofErr w:type="spellEnd"/>
      <w:r w:rsidR="002F5790" w:rsidRPr="005D00AA">
        <w:rPr>
          <w:lang w:val="en-GB"/>
        </w:rPr>
        <w:t xml:space="preserve"> Using Agent-based Electricity Market Simulation. 18th International Conference on the European Energy Market (EEM), 1–10, Institute of Electrical and Electronics Engineers (IEEE). doi:10.1109/EEM54602.2022.9921118</w:t>
      </w:r>
      <w:r w:rsidRPr="005D00AA">
        <w:rPr>
          <w:lang w:val="en-GB"/>
        </w:rPr>
        <w:t xml:space="preserve"> </w:t>
      </w:r>
    </w:p>
    <w:sectPr w:rsidR="005E4D4F" w:rsidRPr="002F579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12950B" w14:textId="77777777" w:rsidR="00D41B44" w:rsidRDefault="00D41B44">
      <w:r>
        <w:separator/>
      </w:r>
    </w:p>
  </w:endnote>
  <w:endnote w:type="continuationSeparator" w:id="0">
    <w:p w14:paraId="7CFA0260" w14:textId="77777777" w:rsidR="00D41B44" w:rsidRDefault="00D41B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970EF3" w14:textId="77777777" w:rsidR="00D41B44" w:rsidRDefault="00D41B44">
      <w:r>
        <w:separator/>
      </w:r>
    </w:p>
  </w:footnote>
  <w:footnote w:type="continuationSeparator" w:id="0">
    <w:p w14:paraId="549A929B" w14:textId="77777777" w:rsidR="00D41B44" w:rsidRDefault="00D41B44">
      <w:r>
        <w:continuationSeparator/>
      </w:r>
    </w:p>
  </w:footnote>
  <w:footnote w:id="1">
    <w:p w14:paraId="596903E6" w14:textId="77777777" w:rsidR="001F2885" w:rsidRPr="00FB69AE" w:rsidRDefault="001F2885" w:rsidP="001F2885">
      <w:r w:rsidRPr="00A115D2">
        <w:rPr>
          <w:rStyle w:val="Funotenzeichen"/>
        </w:rPr>
        <w:footnoteRef/>
      </w:r>
      <w:r w:rsidR="00953C0D">
        <w:t>Hertzstr. 16, 76187 Karlsruhe, Deutschland</w:t>
      </w:r>
      <w:r>
        <w:t xml:space="preserve">, </w:t>
      </w:r>
      <w:r w:rsidR="00953C0D" w:rsidRPr="00953C0D">
        <w:t>+49 721 608-44580</w:t>
      </w:r>
      <w:r>
        <w:t xml:space="preserve">, </w:t>
      </w:r>
      <w:r w:rsidR="00953C0D" w:rsidRPr="00953C0D">
        <w:t>florian</w:t>
      </w:r>
      <w:r w:rsidR="00953C0D">
        <w:t>.</w:t>
      </w:r>
      <w:r w:rsidR="00953C0D" w:rsidRPr="00953C0D">
        <w:t>zimmermann</w:t>
      </w:r>
      <w:r w:rsidR="00953C0D">
        <w:t>@</w:t>
      </w:r>
      <w:r w:rsidR="00953C0D" w:rsidRPr="00953C0D">
        <w:t>kit</w:t>
      </w:r>
      <w:r w:rsidR="00953C0D">
        <w:t>.</w:t>
      </w:r>
      <w:r w:rsidR="00953C0D" w:rsidRPr="00953C0D">
        <w:t>edu</w:t>
      </w:r>
      <w:r>
        <w:t xml:space="preserve">, </w:t>
      </w:r>
      <w:r w:rsidR="00953C0D">
        <w:t>iip.kit.edu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5071F"/>
    <w:multiLevelType w:val="multilevel"/>
    <w:tmpl w:val="0978BA90"/>
    <w:numStyleLink w:val="Aufzhlung"/>
  </w:abstractNum>
  <w:abstractNum w:abstractNumId="1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D75967"/>
    <w:multiLevelType w:val="multilevel"/>
    <w:tmpl w:val="0978BA90"/>
    <w:numStyleLink w:val="Aufzhlung"/>
  </w:abstractNum>
  <w:abstractNum w:abstractNumId="3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CF5D8E"/>
    <w:multiLevelType w:val="hybridMultilevel"/>
    <w:tmpl w:val="9794A64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M7IwMDO1MLE0NzNW0lEKTi0uzszPAykwrwUAbyPecSwAAAA="/>
  </w:docVars>
  <w:rsids>
    <w:rsidRoot w:val="005E4D4F"/>
    <w:rsid w:val="00010E92"/>
    <w:rsid w:val="00066963"/>
    <w:rsid w:val="000B3912"/>
    <w:rsid w:val="00155E91"/>
    <w:rsid w:val="0017601E"/>
    <w:rsid w:val="001A2A24"/>
    <w:rsid w:val="001D4C45"/>
    <w:rsid w:val="001F2885"/>
    <w:rsid w:val="002014D3"/>
    <w:rsid w:val="00227125"/>
    <w:rsid w:val="00230DB3"/>
    <w:rsid w:val="0023445C"/>
    <w:rsid w:val="002347A5"/>
    <w:rsid w:val="00262FD5"/>
    <w:rsid w:val="00292ACB"/>
    <w:rsid w:val="002946B8"/>
    <w:rsid w:val="002E22BE"/>
    <w:rsid w:val="002F3516"/>
    <w:rsid w:val="002F5790"/>
    <w:rsid w:val="002F6BBA"/>
    <w:rsid w:val="003212CC"/>
    <w:rsid w:val="00330D57"/>
    <w:rsid w:val="00335E63"/>
    <w:rsid w:val="00350F98"/>
    <w:rsid w:val="00370398"/>
    <w:rsid w:val="00384E94"/>
    <w:rsid w:val="003B676F"/>
    <w:rsid w:val="003C28FE"/>
    <w:rsid w:val="003C6AAA"/>
    <w:rsid w:val="00416E9F"/>
    <w:rsid w:val="00450CAD"/>
    <w:rsid w:val="00483B87"/>
    <w:rsid w:val="0058081D"/>
    <w:rsid w:val="00592DE5"/>
    <w:rsid w:val="005B1ADB"/>
    <w:rsid w:val="005D00AA"/>
    <w:rsid w:val="005E4D4F"/>
    <w:rsid w:val="006101A4"/>
    <w:rsid w:val="00683F24"/>
    <w:rsid w:val="00694E85"/>
    <w:rsid w:val="006C3452"/>
    <w:rsid w:val="006D30DC"/>
    <w:rsid w:val="006F4944"/>
    <w:rsid w:val="007378C8"/>
    <w:rsid w:val="00741EC0"/>
    <w:rsid w:val="00784D92"/>
    <w:rsid w:val="00803917"/>
    <w:rsid w:val="00803EE2"/>
    <w:rsid w:val="008348D2"/>
    <w:rsid w:val="00846F54"/>
    <w:rsid w:val="00847E3C"/>
    <w:rsid w:val="00872894"/>
    <w:rsid w:val="00874012"/>
    <w:rsid w:val="008C3A98"/>
    <w:rsid w:val="008F0FB3"/>
    <w:rsid w:val="009410D4"/>
    <w:rsid w:val="00953C0D"/>
    <w:rsid w:val="009A01CE"/>
    <w:rsid w:val="009B5881"/>
    <w:rsid w:val="00A07737"/>
    <w:rsid w:val="00A156E4"/>
    <w:rsid w:val="00A17BB7"/>
    <w:rsid w:val="00A23819"/>
    <w:rsid w:val="00A32A49"/>
    <w:rsid w:val="00A6148D"/>
    <w:rsid w:val="00A63D76"/>
    <w:rsid w:val="00B11CB7"/>
    <w:rsid w:val="00BF05FA"/>
    <w:rsid w:val="00BF785D"/>
    <w:rsid w:val="00C81B27"/>
    <w:rsid w:val="00CC37C5"/>
    <w:rsid w:val="00CD691D"/>
    <w:rsid w:val="00CE1A70"/>
    <w:rsid w:val="00D03794"/>
    <w:rsid w:val="00D41B44"/>
    <w:rsid w:val="00D53E86"/>
    <w:rsid w:val="00D736F8"/>
    <w:rsid w:val="00E3434C"/>
    <w:rsid w:val="00E3716A"/>
    <w:rsid w:val="00E439C0"/>
    <w:rsid w:val="00E520E6"/>
    <w:rsid w:val="00EC09ED"/>
    <w:rsid w:val="00EC1016"/>
    <w:rsid w:val="00EC74CC"/>
    <w:rsid w:val="00EE729F"/>
    <w:rsid w:val="00F20A2A"/>
    <w:rsid w:val="00FB2E6D"/>
    <w:rsid w:val="00FB69AE"/>
    <w:rsid w:val="00FD5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B695306"/>
  <w15:chartTrackingRefBased/>
  <w15:docId w15:val="{39E48FAD-6AEC-499F-8A28-D3C69F036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Funotenzeichen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el">
    <w:name w:val="Title"/>
    <w:basedOn w:val="Standard"/>
    <w:link w:val="TitelZchn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KeineListe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Standard"/>
    <w:rsid w:val="002946B8"/>
    <w:rPr>
      <w:i/>
      <w:iCs/>
    </w:rPr>
  </w:style>
  <w:style w:type="character" w:customStyle="1" w:styleId="TitelZchn">
    <w:name w:val="Titel Zchn"/>
    <w:link w:val="Titel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Standard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el"/>
    <w:rsid w:val="005E4D4F"/>
    <w:rPr>
      <w:rFonts w:cs="Arial"/>
    </w:rPr>
  </w:style>
  <w:style w:type="paragraph" w:customStyle="1" w:styleId="AutorenOrganisation">
    <w:name w:val="Autoren &amp; Organisation"/>
    <w:basedOn w:val="Standard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Standard"/>
    <w:rsid w:val="005E4D4F"/>
    <w:pPr>
      <w:ind w:left="284" w:hanging="284"/>
    </w:pPr>
    <w:rPr>
      <w:rFonts w:cs="Arial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F6BB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F6BBA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F6BBA"/>
    <w:rPr>
      <w:rFonts w:ascii="Arial" w:hAnsi="Arial"/>
      <w:lang w:eastAsia="ko-KR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F6BB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F6BBA"/>
    <w:rPr>
      <w:rFonts w:ascii="Arial" w:hAnsi="Arial"/>
      <w:b/>
      <w:bCs/>
      <w:lang w:eastAsia="ko-KR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F6BBA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F6BBA"/>
    <w:rPr>
      <w:rFonts w:ascii="Segoe UI" w:hAnsi="Segoe UI" w:cs="Segoe UI"/>
      <w:sz w:val="18"/>
      <w:szCs w:val="18"/>
      <w:lang w:eastAsia="ko-KR"/>
    </w:rPr>
  </w:style>
  <w:style w:type="paragraph" w:styleId="Listenabsatz">
    <w:name w:val="List Paragraph"/>
    <w:basedOn w:val="Standard"/>
    <w:uiPriority w:val="34"/>
    <w:qFormat/>
    <w:rsid w:val="005D00AA"/>
    <w:pPr>
      <w:ind w:left="720"/>
      <w:contextualSpacing/>
    </w:pPr>
  </w:style>
  <w:style w:type="paragraph" w:styleId="StandardWeb">
    <w:name w:val="Normal (Web)"/>
    <w:basedOn w:val="Standard"/>
    <w:uiPriority w:val="99"/>
    <w:semiHidden/>
    <w:unhideWhenUsed/>
    <w:rsid w:val="00B11CB7"/>
    <w:pPr>
      <w:spacing w:before="100" w:beforeAutospacing="1" w:after="100" w:afterAutospacing="1"/>
      <w:jc w:val="left"/>
    </w:pPr>
    <w:rPr>
      <w:rFonts w:ascii="Times New Roman" w:eastAsiaTheme="minorEastAsia" w:hAnsi="Times New Roman"/>
      <w:sz w:val="24"/>
      <w:lang w:eastAsia="de-DE"/>
    </w:rPr>
  </w:style>
  <w:style w:type="paragraph" w:styleId="Beschriftung">
    <w:name w:val="caption"/>
    <w:basedOn w:val="Standard"/>
    <w:next w:val="Standard"/>
    <w:uiPriority w:val="35"/>
    <w:unhideWhenUsed/>
    <w:qFormat/>
    <w:rsid w:val="00683F24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\\iipsrv-file1.iip.kit.edu\synergie\Projects\EMESA_VerSEAS\Ergebnisse\VS%20Workshop\Validierung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e-D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stacked"/>
        <c:varyColors val="0"/>
        <c:ser>
          <c:idx val="2"/>
          <c:order val="2"/>
          <c:tx>
            <c:strRef>
              <c:f>'Stillegung Kohlekraftwerke'!$E$4</c:f>
              <c:strCache>
                <c:ptCount val="1"/>
                <c:pt idx="0">
                  <c:v>Braunkohle</c:v>
                </c:pt>
              </c:strCache>
            </c:strRef>
          </c:tx>
          <c:spPr>
            <a:solidFill>
              <a:srgbClr val="996633"/>
            </a:solidFill>
            <a:ln>
              <a:noFill/>
            </a:ln>
            <a:effectLst/>
          </c:spPr>
          <c:invertIfNegative val="0"/>
          <c:cat>
            <c:numRef>
              <c:f>'Stillegung Kohlekraftwerke'!$B$5:$B$21</c:f>
              <c:numCache>
                <c:formatCode>General</c:formatCode>
                <c:ptCount val="10"/>
                <c:pt idx="0">
                  <c:v>2022</c:v>
                </c:pt>
                <c:pt idx="1">
                  <c:v>2023</c:v>
                </c:pt>
                <c:pt idx="2">
                  <c:v>2024</c:v>
                </c:pt>
                <c:pt idx="3">
                  <c:v>2025</c:v>
                </c:pt>
                <c:pt idx="4">
                  <c:v>2026</c:v>
                </c:pt>
                <c:pt idx="5">
                  <c:v>2027</c:v>
                </c:pt>
                <c:pt idx="6">
                  <c:v>2028</c:v>
                </c:pt>
                <c:pt idx="7">
                  <c:v>2029</c:v>
                </c:pt>
                <c:pt idx="8">
                  <c:v>2030</c:v>
                </c:pt>
                <c:pt idx="9">
                  <c:v>2031</c:v>
                </c:pt>
              </c:numCache>
            </c:numRef>
          </c:cat>
          <c:val>
            <c:numRef>
              <c:f>'Stillegung Kohlekraftwerke'!$E$5:$E$21</c:f>
              <c:numCache>
                <c:formatCode>#,##0</c:formatCode>
                <c:ptCount val="10"/>
                <c:pt idx="0">
                  <c:v>15653</c:v>
                </c:pt>
                <c:pt idx="1">
                  <c:v>14519</c:v>
                </c:pt>
                <c:pt idx="2">
                  <c:v>14519</c:v>
                </c:pt>
                <c:pt idx="3">
                  <c:v>14190</c:v>
                </c:pt>
                <c:pt idx="4">
                  <c:v>13725</c:v>
                </c:pt>
                <c:pt idx="5">
                  <c:v>13725</c:v>
                </c:pt>
                <c:pt idx="6">
                  <c:v>12729</c:v>
                </c:pt>
                <c:pt idx="7">
                  <c:v>11232</c:v>
                </c:pt>
                <c:pt idx="8">
                  <c:v>899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C01-4C15-BCBC-0957127CEE0E}"/>
            </c:ext>
          </c:extLst>
        </c:ser>
        <c:ser>
          <c:idx val="5"/>
          <c:order val="5"/>
          <c:tx>
            <c:strRef>
              <c:f>'Stillegung Kohlekraftwerke'!$H$4</c:f>
              <c:strCache>
                <c:ptCount val="1"/>
                <c:pt idx="0">
                  <c:v>Steinkohle</c:v>
                </c:pt>
              </c:strCache>
            </c:strRef>
          </c:tx>
          <c:spPr>
            <a:solidFill>
              <a:schemeClr val="tx1"/>
            </a:solidFill>
            <a:ln>
              <a:noFill/>
            </a:ln>
            <a:effectLst/>
          </c:spPr>
          <c:invertIfNegative val="0"/>
          <c:cat>
            <c:numRef>
              <c:f>'Stillegung Kohlekraftwerke'!$B$5:$B$21</c:f>
              <c:numCache>
                <c:formatCode>General</c:formatCode>
                <c:ptCount val="10"/>
                <c:pt idx="0">
                  <c:v>2022</c:v>
                </c:pt>
                <c:pt idx="1">
                  <c:v>2023</c:v>
                </c:pt>
                <c:pt idx="2">
                  <c:v>2024</c:v>
                </c:pt>
                <c:pt idx="3">
                  <c:v>2025</c:v>
                </c:pt>
                <c:pt idx="4">
                  <c:v>2026</c:v>
                </c:pt>
                <c:pt idx="5">
                  <c:v>2027</c:v>
                </c:pt>
                <c:pt idx="6">
                  <c:v>2028</c:v>
                </c:pt>
                <c:pt idx="7">
                  <c:v>2029</c:v>
                </c:pt>
                <c:pt idx="8">
                  <c:v>2030</c:v>
                </c:pt>
                <c:pt idx="9">
                  <c:v>2031</c:v>
                </c:pt>
              </c:numCache>
            </c:numRef>
          </c:cat>
          <c:val>
            <c:numRef>
              <c:f>'Stillegung Kohlekraftwerke'!$H$5:$H$21</c:f>
              <c:numCache>
                <c:formatCode>#,##0</c:formatCode>
                <c:ptCount val="10"/>
                <c:pt idx="0">
                  <c:v>14350</c:v>
                </c:pt>
                <c:pt idx="1">
                  <c:v>12114</c:v>
                </c:pt>
                <c:pt idx="2">
                  <c:v>11225</c:v>
                </c:pt>
                <c:pt idx="3">
                  <c:v>10928</c:v>
                </c:pt>
                <c:pt idx="4">
                  <c:v>10862</c:v>
                </c:pt>
                <c:pt idx="5">
                  <c:v>10416</c:v>
                </c:pt>
                <c:pt idx="6">
                  <c:v>10300</c:v>
                </c:pt>
                <c:pt idx="7">
                  <c:v>10072</c:v>
                </c:pt>
                <c:pt idx="8">
                  <c:v>8179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C01-4C15-BCBC-0957127CEE0E}"/>
            </c:ext>
          </c:extLst>
        </c:ser>
        <c:ser>
          <c:idx val="6"/>
          <c:order val="6"/>
          <c:tx>
            <c:strRef>
              <c:f>'Stillegung Kohlekraftwerke'!$R$4</c:f>
              <c:strCache>
                <c:ptCount val="1"/>
                <c:pt idx="0">
                  <c:v>Kernkraft</c:v>
                </c:pt>
              </c:strCache>
            </c:strRef>
          </c:tx>
          <c:spPr>
            <a:solidFill>
              <a:srgbClr val="FF66FF"/>
            </a:solidFill>
            <a:ln>
              <a:noFill/>
            </a:ln>
            <a:effectLst/>
          </c:spPr>
          <c:invertIfNegative val="0"/>
          <c:cat>
            <c:strLit>
              <c:ptCount val="10"/>
              <c:pt idx="0">
                <c:v>2022</c:v>
              </c:pt>
              <c:pt idx="1">
                <c:v>2023</c:v>
              </c:pt>
              <c:pt idx="2">
                <c:v>2024</c:v>
              </c:pt>
              <c:pt idx="3">
                <c:v>2025</c:v>
              </c:pt>
              <c:pt idx="4">
                <c:v>2026</c:v>
              </c:pt>
              <c:pt idx="5">
                <c:v>2027</c:v>
              </c:pt>
              <c:pt idx="6">
                <c:v>2028</c:v>
              </c:pt>
              <c:pt idx="7">
                <c:v>2029</c:v>
              </c:pt>
              <c:pt idx="8">
                <c:v>2030</c:v>
              </c:pt>
              <c:pt idx="9">
                <c:v>2031</c:v>
              </c:pt>
              <c:extLst>
                <c:ext xmlns:c15="http://schemas.microsoft.com/office/drawing/2012/chart" uri="{02D57815-91ED-43cb-92C2-25804820EDAC}">
                  <c15:autoCat val="1"/>
                </c:ext>
              </c:extLst>
            </c:strLit>
          </c:cat>
          <c:val>
            <c:numRef>
              <c:f>'Stillegung Kohlekraftwerke'!$R$5:$R$21</c:f>
              <c:numCache>
                <c:formatCode>#,##0</c:formatCode>
                <c:ptCount val="10"/>
                <c:pt idx="0">
                  <c:v>4099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C01-4C15-BCBC-0957127CEE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685705072"/>
        <c:axId val="810487952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Stillegung Kohlekraftwerke'!$C$4</c15:sqref>
                        </c15:formulaRef>
                      </c:ext>
                    </c:extLst>
                    <c:strCache>
                      <c:ptCount val="1"/>
                      <c:pt idx="0">
                        <c:v>Braunkohle</c:v>
                      </c:pt>
                    </c:strCache>
                  </c:strRef>
                </c:tx>
                <c:spPr>
                  <a:solidFill>
                    <a:schemeClr val="accent1"/>
                  </a:solidFill>
                  <a:ln>
                    <a:noFill/>
                  </a:ln>
                  <a:effectLst/>
                </c:spPr>
                <c:invertIfNegative val="0"/>
                <c:cat>
                  <c:numRef>
                    <c:extLst>
                      <c:ext uri="{02D57815-91ED-43cb-92C2-25804820EDAC}">
                        <c15:formulaRef>
                          <c15:sqref>'Stillegung Kohlekraftwerke'!$B$5:$B$21</c15:sqref>
                        </c15:formulaRef>
                      </c:ext>
                    </c:extLst>
                    <c:numCache>
                      <c:formatCode>General</c:formatCode>
                      <c:ptCount val="10"/>
                      <c:pt idx="0">
                        <c:v>2022</c:v>
                      </c:pt>
                      <c:pt idx="1">
                        <c:v>2023</c:v>
                      </c:pt>
                      <c:pt idx="2">
                        <c:v>2024</c:v>
                      </c:pt>
                      <c:pt idx="3">
                        <c:v>2025</c:v>
                      </c:pt>
                      <c:pt idx="4">
                        <c:v>2026</c:v>
                      </c:pt>
                      <c:pt idx="5">
                        <c:v>2027</c:v>
                      </c:pt>
                      <c:pt idx="6">
                        <c:v>2028</c:v>
                      </c:pt>
                      <c:pt idx="7">
                        <c:v>2029</c:v>
                      </c:pt>
                      <c:pt idx="8">
                        <c:v>2030</c:v>
                      </c:pt>
                      <c:pt idx="9">
                        <c:v>2031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'Stillegung Kohlekraftwerke'!$C$5:$C$21</c15:sqref>
                        </c15:formulaRef>
                      </c:ext>
                    </c:extLst>
                    <c:numCache>
                      <c:formatCode>#,##0</c:formatCode>
                      <c:ptCount val="10"/>
                      <c:pt idx="0">
                        <c:v>8775</c:v>
                      </c:pt>
                      <c:pt idx="1">
                        <c:v>8775</c:v>
                      </c:pt>
                      <c:pt idx="2">
                        <c:v>8775</c:v>
                      </c:pt>
                      <c:pt idx="3">
                        <c:v>8712</c:v>
                      </c:pt>
                      <c:pt idx="4">
                        <c:v>8247</c:v>
                      </c:pt>
                      <c:pt idx="5">
                        <c:v>8247</c:v>
                      </c:pt>
                      <c:pt idx="6">
                        <c:v>7782</c:v>
                      </c:pt>
                      <c:pt idx="7">
                        <c:v>6852</c:v>
                      </c:pt>
                      <c:pt idx="8">
                        <c:v>5906</c:v>
                      </c:pt>
                      <c:pt idx="9">
                        <c:v>0</c:v>
                      </c:pt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3-9C01-4C15-BCBC-0957127CEE0E}"/>
                  </c:ext>
                </c:extLst>
              </c15:ser>
            </c15:filteredBarSeries>
            <c15:filteredBar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Stillegung Kohlekraftwerke'!$D$4</c15:sqref>
                        </c15:formulaRef>
                      </c:ext>
                    </c:extLst>
                    <c:strCache>
                      <c:ptCount val="1"/>
                      <c:pt idx="0">
                        <c:v>Braunkohle</c:v>
                      </c:pt>
                    </c:strCache>
                  </c:strRef>
                </c:tx>
                <c:spPr>
                  <a:solidFill>
                    <a:schemeClr val="accent2"/>
                  </a:solidFill>
                  <a:ln>
                    <a:noFill/>
                  </a:ln>
                  <a:effectLst/>
                </c:spPr>
                <c:invertIfNegative val="0"/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Stillegung Kohlekraftwerke'!$B$5:$B$21</c15:sqref>
                        </c15:formulaRef>
                      </c:ext>
                    </c:extLst>
                    <c:numCache>
                      <c:formatCode>General</c:formatCode>
                      <c:ptCount val="10"/>
                      <c:pt idx="0">
                        <c:v>2022</c:v>
                      </c:pt>
                      <c:pt idx="1">
                        <c:v>2023</c:v>
                      </c:pt>
                      <c:pt idx="2">
                        <c:v>2024</c:v>
                      </c:pt>
                      <c:pt idx="3">
                        <c:v>2025</c:v>
                      </c:pt>
                      <c:pt idx="4">
                        <c:v>2026</c:v>
                      </c:pt>
                      <c:pt idx="5">
                        <c:v>2027</c:v>
                      </c:pt>
                      <c:pt idx="6">
                        <c:v>2028</c:v>
                      </c:pt>
                      <c:pt idx="7">
                        <c:v>2029</c:v>
                      </c:pt>
                      <c:pt idx="8">
                        <c:v>2030</c:v>
                      </c:pt>
                      <c:pt idx="9">
                        <c:v>2031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Stillegung Kohlekraftwerke'!$D$5:$D$21</c15:sqref>
                        </c15:formulaRef>
                      </c:ext>
                    </c:extLst>
                    <c:numCache>
                      <c:formatCode>#,##0</c:formatCode>
                      <c:ptCount val="10"/>
                      <c:pt idx="0">
                        <c:v>6878</c:v>
                      </c:pt>
                      <c:pt idx="1">
                        <c:v>5744</c:v>
                      </c:pt>
                      <c:pt idx="2">
                        <c:v>5744</c:v>
                      </c:pt>
                      <c:pt idx="3">
                        <c:v>5478</c:v>
                      </c:pt>
                      <c:pt idx="4">
                        <c:v>5478</c:v>
                      </c:pt>
                      <c:pt idx="5">
                        <c:v>5478</c:v>
                      </c:pt>
                      <c:pt idx="6">
                        <c:v>4947</c:v>
                      </c:pt>
                      <c:pt idx="7">
                        <c:v>4380</c:v>
                      </c:pt>
                      <c:pt idx="8">
                        <c:v>3084</c:v>
                      </c:pt>
                      <c:pt idx="9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9C01-4C15-BCBC-0957127CEE0E}"/>
                  </c:ext>
                </c:extLst>
              </c15:ser>
            </c15:filteredBarSeries>
            <c15:filteredBar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Stillegung Kohlekraftwerke'!$F$4</c15:sqref>
                        </c15:formulaRef>
                      </c:ext>
                    </c:extLst>
                    <c:strCache>
                      <c:ptCount val="1"/>
                      <c:pt idx="0">
                        <c:v>Steinkohle</c:v>
                      </c:pt>
                    </c:strCache>
                  </c:strRef>
                </c:tx>
                <c:spPr>
                  <a:solidFill>
                    <a:schemeClr val="accent4"/>
                  </a:solidFill>
                  <a:ln>
                    <a:noFill/>
                  </a:ln>
                  <a:effectLst/>
                </c:spPr>
                <c:invertIfNegative val="0"/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Stillegung Kohlekraftwerke'!$B$5:$B$21</c15:sqref>
                        </c15:formulaRef>
                      </c:ext>
                    </c:extLst>
                    <c:numCache>
                      <c:formatCode>General</c:formatCode>
                      <c:ptCount val="10"/>
                      <c:pt idx="0">
                        <c:v>2022</c:v>
                      </c:pt>
                      <c:pt idx="1">
                        <c:v>2023</c:v>
                      </c:pt>
                      <c:pt idx="2">
                        <c:v>2024</c:v>
                      </c:pt>
                      <c:pt idx="3">
                        <c:v>2025</c:v>
                      </c:pt>
                      <c:pt idx="4">
                        <c:v>2026</c:v>
                      </c:pt>
                      <c:pt idx="5">
                        <c:v>2027</c:v>
                      </c:pt>
                      <c:pt idx="6">
                        <c:v>2028</c:v>
                      </c:pt>
                      <c:pt idx="7">
                        <c:v>2029</c:v>
                      </c:pt>
                      <c:pt idx="8">
                        <c:v>2030</c:v>
                      </c:pt>
                      <c:pt idx="9">
                        <c:v>2031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Stillegung Kohlekraftwerke'!$F$5:$F$21</c15:sqref>
                        </c15:formulaRef>
                      </c:ext>
                    </c:extLst>
                    <c:numCache>
                      <c:formatCode>#,##0</c:formatCode>
                      <c:ptCount val="10"/>
                      <c:pt idx="0">
                        <c:v>9218</c:v>
                      </c:pt>
                      <c:pt idx="1">
                        <c:v>8692</c:v>
                      </c:pt>
                      <c:pt idx="2">
                        <c:v>7931</c:v>
                      </c:pt>
                      <c:pt idx="3">
                        <c:v>7738</c:v>
                      </c:pt>
                      <c:pt idx="4">
                        <c:v>7672</c:v>
                      </c:pt>
                      <c:pt idx="5">
                        <c:v>7672</c:v>
                      </c:pt>
                      <c:pt idx="6">
                        <c:v>7672</c:v>
                      </c:pt>
                      <c:pt idx="7">
                        <c:v>7444</c:v>
                      </c:pt>
                      <c:pt idx="8">
                        <c:v>5551</c:v>
                      </c:pt>
                      <c:pt idx="9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9C01-4C15-BCBC-0957127CEE0E}"/>
                  </c:ext>
                </c:extLst>
              </c15:ser>
            </c15:filteredBarSeries>
            <c15:filteredBar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Stillegung Kohlekraftwerke'!$G$4</c15:sqref>
                        </c15:formulaRef>
                      </c:ext>
                    </c:extLst>
                    <c:strCache>
                      <c:ptCount val="1"/>
                      <c:pt idx="0">
                        <c:v>Steinkohle</c:v>
                      </c:pt>
                    </c:strCache>
                  </c:strRef>
                </c:tx>
                <c:spPr>
                  <a:solidFill>
                    <a:schemeClr val="accent5"/>
                  </a:solidFill>
                  <a:ln>
                    <a:noFill/>
                  </a:ln>
                  <a:effectLst/>
                </c:spPr>
                <c:invertIfNegative val="0"/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Stillegung Kohlekraftwerke'!$B$5:$B$21</c15:sqref>
                        </c15:formulaRef>
                      </c:ext>
                    </c:extLst>
                    <c:numCache>
                      <c:formatCode>General</c:formatCode>
                      <c:ptCount val="10"/>
                      <c:pt idx="0">
                        <c:v>2022</c:v>
                      </c:pt>
                      <c:pt idx="1">
                        <c:v>2023</c:v>
                      </c:pt>
                      <c:pt idx="2">
                        <c:v>2024</c:v>
                      </c:pt>
                      <c:pt idx="3">
                        <c:v>2025</c:v>
                      </c:pt>
                      <c:pt idx="4">
                        <c:v>2026</c:v>
                      </c:pt>
                      <c:pt idx="5">
                        <c:v>2027</c:v>
                      </c:pt>
                      <c:pt idx="6">
                        <c:v>2028</c:v>
                      </c:pt>
                      <c:pt idx="7">
                        <c:v>2029</c:v>
                      </c:pt>
                      <c:pt idx="8">
                        <c:v>2030</c:v>
                      </c:pt>
                      <c:pt idx="9">
                        <c:v>2031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Stillegung Kohlekraftwerke'!$G$5:$G$21</c15:sqref>
                        </c15:formulaRef>
                      </c:ext>
                    </c:extLst>
                    <c:numCache>
                      <c:formatCode>#,##0</c:formatCode>
                      <c:ptCount val="10"/>
                      <c:pt idx="0">
                        <c:v>4423</c:v>
                      </c:pt>
                      <c:pt idx="1">
                        <c:v>3422</c:v>
                      </c:pt>
                      <c:pt idx="2">
                        <c:v>3294</c:v>
                      </c:pt>
                      <c:pt idx="3">
                        <c:v>3190</c:v>
                      </c:pt>
                      <c:pt idx="4">
                        <c:v>3190</c:v>
                      </c:pt>
                      <c:pt idx="5">
                        <c:v>2744</c:v>
                      </c:pt>
                      <c:pt idx="6">
                        <c:v>2628</c:v>
                      </c:pt>
                      <c:pt idx="7">
                        <c:v>2628</c:v>
                      </c:pt>
                      <c:pt idx="8">
                        <c:v>2628</c:v>
                      </c:pt>
                      <c:pt idx="9">
                        <c:v>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9C01-4C15-BCBC-0957127CEE0E}"/>
                  </c:ext>
                </c:extLst>
              </c15:ser>
            </c15:filteredBarSeries>
          </c:ext>
        </c:extLst>
      </c:barChart>
      <c:catAx>
        <c:axId val="685705072"/>
        <c:scaling>
          <c:orientation val="minMax"/>
        </c:scaling>
        <c:delete val="0"/>
        <c:axPos val="b"/>
        <c:title>
          <c:tx>
            <c:strRef>
              <c:f>'Stillegung Kohlekraftwerke'!$B$4</c:f>
              <c:strCache>
                <c:ptCount val="1"/>
                <c:pt idx="0">
                  <c:v>Jahr</c:v>
                </c:pt>
              </c:strCache>
            </c:strRef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de-D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de-DE"/>
          </a:p>
        </c:txPr>
        <c:crossAx val="810487952"/>
        <c:crosses val="autoZero"/>
        <c:auto val="1"/>
        <c:lblAlgn val="ctr"/>
        <c:lblOffset val="100"/>
        <c:noMultiLvlLbl val="0"/>
      </c:catAx>
      <c:valAx>
        <c:axId val="810487952"/>
        <c:scaling>
          <c:orientation val="minMax"/>
          <c:max val="350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strRef>
              <c:f>'Stillegung Kohlekraftwerke'!$B$3</c:f>
              <c:strCache>
                <c:ptCount val="1"/>
                <c:pt idx="0">
                  <c:v>Installierte Leistung [GW]</c:v>
                </c:pt>
              </c:strCache>
            </c:strRef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de-DE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de-DE"/>
          </a:p>
        </c:txPr>
        <c:crossAx val="685705072"/>
        <c:crosses val="autoZero"/>
        <c:crossBetween val="between"/>
        <c:dispUnits>
          <c:builtInUnit val="thousands"/>
        </c:dispUnits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7327500729075532"/>
          <c:y val="0.87613939276295727"/>
          <c:w val="0.65344998541848931"/>
          <c:h val="6.490161072380583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de-DE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>
          <a:latin typeface="Arial" panose="020B0604020202020204" pitchFamily="34" charset="0"/>
          <a:cs typeface="Arial" panose="020B0604020202020204" pitchFamily="34" charset="0"/>
        </a:defRPr>
      </a:pPr>
      <a:endParaRPr lang="de-DE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e-D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Wasserstoff!$AA$2</c:f>
              <c:strCache>
                <c:ptCount val="1"/>
                <c:pt idx="0">
                  <c:v>Systemdienlich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Wasserstoff!$A$3:$A$38</c:f>
              <c:numCache>
                <c:formatCode>General</c:formatCode>
                <c:ptCount val="5"/>
                <c:pt idx="0">
                  <c:v>2030</c:v>
                </c:pt>
                <c:pt idx="1">
                  <c:v>2035</c:v>
                </c:pt>
                <c:pt idx="2">
                  <c:v>2040</c:v>
                </c:pt>
                <c:pt idx="3">
                  <c:v>2045</c:v>
                </c:pt>
                <c:pt idx="4">
                  <c:v>2050</c:v>
                </c:pt>
              </c:numCache>
            </c:numRef>
          </c:cat>
          <c:val>
            <c:numRef>
              <c:f>Wasserstoff!$AA$3:$AA$38</c:f>
              <c:numCache>
                <c:formatCode>#,##0</c:formatCode>
                <c:ptCount val="5"/>
                <c:pt idx="0">
                  <c:v>82</c:v>
                </c:pt>
                <c:pt idx="1">
                  <c:v>177</c:v>
                </c:pt>
                <c:pt idx="2">
                  <c:v>67</c:v>
                </c:pt>
                <c:pt idx="3">
                  <c:v>82</c:v>
                </c:pt>
                <c:pt idx="4">
                  <c:v>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C2D-444B-B1CA-42E49D06343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78062000"/>
        <c:axId val="814448800"/>
      </c:barChart>
      <c:catAx>
        <c:axId val="9780620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de-DE"/>
          </a:p>
        </c:txPr>
        <c:crossAx val="814448800"/>
        <c:crosses val="autoZero"/>
        <c:auto val="1"/>
        <c:lblAlgn val="ctr"/>
        <c:lblOffset val="100"/>
        <c:noMultiLvlLbl val="0"/>
      </c:catAx>
      <c:valAx>
        <c:axId val="814448800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strRef>
              <c:f>Wasserstoff!$AB$1</c:f>
              <c:strCache>
                <c:ptCount val="1"/>
                <c:pt idx="0">
                  <c:v>LoLE [h]</c:v>
                </c:pt>
              </c:strCache>
            </c:strRef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5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de-DE"/>
            </a:p>
          </c:txPr>
        </c:title>
        <c:numFmt formatCode="#,##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de-DE"/>
          </a:p>
        </c:txPr>
        <c:crossAx val="97806200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de-D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1E33F9-7040-4197-B277-C1ABEF987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3</Words>
  <Characters>4542</Characters>
  <Application>Microsoft Office Word</Application>
  <DocSecurity>0</DocSecurity>
  <Lines>37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el</vt:lpstr>
      <vt:lpstr>Titel</vt:lpstr>
    </vt:vector>
  </TitlesOfParts>
  <Company>TU-Wien Campuslizenz</Company>
  <LinksUpToDate>false</LinksUpToDate>
  <CharactersWithSpaces>5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Florian Zimmermann</cp:lastModifiedBy>
  <cp:revision>3</cp:revision>
  <dcterms:created xsi:type="dcterms:W3CDTF">2023-02-10T08:20:00Z</dcterms:created>
  <dcterms:modified xsi:type="dcterms:W3CDTF">2023-02-10T08:25:00Z</dcterms:modified>
</cp:coreProperties>
</file>